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574F" w:rsidRPr="00E65C2A" w:rsidRDefault="00E5574F" w:rsidP="00E5574F">
      <w:pPr>
        <w:ind w:left="360"/>
      </w:pPr>
    </w:p>
    <w:p w:rsidR="00E5574F" w:rsidRPr="00E65C2A" w:rsidRDefault="000F4BAC" w:rsidP="00E5574F">
      <w:r>
        <w:t xml:space="preserve"> </w:t>
      </w:r>
    </w:p>
    <w:p w:rsidR="000F4BAC" w:rsidRDefault="00E5574F" w:rsidP="00E5574F">
      <w:r w:rsidRPr="00E65C2A">
        <w:t xml:space="preserve">Problem Statement:  </w:t>
      </w:r>
      <w:r w:rsidR="000F4BAC">
        <w:t xml:space="preserve">Spring </w:t>
      </w:r>
      <w:proofErr w:type="gramStart"/>
      <w:r w:rsidR="000F4BAC">
        <w:t>IoC</w:t>
      </w:r>
      <w:proofErr w:type="gramEnd"/>
    </w:p>
    <w:p w:rsidR="000F4BAC" w:rsidRDefault="00E5574F" w:rsidP="00E5574F">
      <w:r>
        <w:t xml:space="preserve">Create </w:t>
      </w:r>
      <w:r w:rsidR="00B92B3B">
        <w:t>below maven</w:t>
      </w:r>
      <w:r w:rsidR="000F4BAC">
        <w:t xml:space="preserve"> spring project, add spring core dependency</w:t>
      </w:r>
      <w:r w:rsidR="00055DC8">
        <w:t>,</w:t>
      </w:r>
      <w:r w:rsidR="000F4BAC">
        <w:t xml:space="preserve"> and AOP dependency to the pom file.</w:t>
      </w:r>
    </w:p>
    <w:p w:rsidR="000F4BAC" w:rsidRDefault="000F4BAC" w:rsidP="000F4BAC">
      <w:pPr>
        <w:pStyle w:val="ListParagraph"/>
        <w:numPr>
          <w:ilvl w:val="0"/>
          <w:numId w:val="16"/>
        </w:numPr>
      </w:pPr>
      <w:r>
        <w:t xml:space="preserve">Create </w:t>
      </w:r>
      <w:r w:rsidR="00B92B3B">
        <w:t>an</w:t>
      </w:r>
      <w:r>
        <w:t xml:space="preserve"> </w:t>
      </w:r>
      <w:r w:rsidR="00055DC8">
        <w:t>XML</w:t>
      </w:r>
      <w:r>
        <w:t xml:space="preserve"> bean </w:t>
      </w:r>
      <w:r w:rsidR="00B92B3B">
        <w:t xml:space="preserve">container </w:t>
      </w:r>
      <w:r w:rsidR="00055DC8">
        <w:t>that</w:t>
      </w:r>
      <w:r>
        <w:t xml:space="preserve"> provides a </w:t>
      </w:r>
      <w:r w:rsidR="00B92B3B">
        <w:t xml:space="preserve">map </w:t>
      </w:r>
      <w:r w:rsidR="00055DC8">
        <w:t>that</w:t>
      </w:r>
      <w:r>
        <w:t xml:space="preserve"> contains employee code and employee </w:t>
      </w:r>
      <w:r w:rsidR="00055DC8">
        <w:t>POJO</w:t>
      </w:r>
      <w:r>
        <w:t xml:space="preserve"> which contains employee details of id, name</w:t>
      </w:r>
      <w:r w:rsidR="00055DC8">
        <w:t>,</w:t>
      </w:r>
      <w:r>
        <w:t xml:space="preserve"> and city.</w:t>
      </w:r>
    </w:p>
    <w:p w:rsidR="000F4BAC" w:rsidRDefault="000F4BAC" w:rsidP="000F4BAC">
      <w:pPr>
        <w:pStyle w:val="ListParagraph"/>
        <w:numPr>
          <w:ilvl w:val="0"/>
          <w:numId w:val="16"/>
        </w:numPr>
      </w:pPr>
      <w:r>
        <w:t xml:space="preserve">Create </w:t>
      </w:r>
      <w:r w:rsidR="00055DC8">
        <w:t xml:space="preserve">a </w:t>
      </w:r>
      <w:r>
        <w:t xml:space="preserve">demo class to accept employee id from </w:t>
      </w:r>
      <w:r w:rsidR="00055DC8">
        <w:t xml:space="preserve">the </w:t>
      </w:r>
      <w:r>
        <w:t>keyboard and display the details of</w:t>
      </w:r>
      <w:r w:rsidR="00B92B3B">
        <w:t xml:space="preserve"> </w:t>
      </w:r>
      <w:r w:rsidR="00055DC8">
        <w:t xml:space="preserve">an </w:t>
      </w:r>
      <w:r w:rsidR="00B92B3B">
        <w:t xml:space="preserve">employee taking the data from </w:t>
      </w:r>
      <w:r w:rsidR="00055DC8">
        <w:t>XML</w:t>
      </w:r>
      <w:r w:rsidR="00B92B3B">
        <w:t xml:space="preserve"> container.</w:t>
      </w:r>
    </w:p>
    <w:p w:rsidR="00B92B3B" w:rsidRDefault="00B92B3B" w:rsidP="000F4BAC">
      <w:pPr>
        <w:pStyle w:val="ListParagraph"/>
        <w:numPr>
          <w:ilvl w:val="0"/>
          <w:numId w:val="16"/>
        </w:numPr>
      </w:pPr>
      <w:r>
        <w:t xml:space="preserve">Now create </w:t>
      </w:r>
      <w:r w:rsidR="00055DC8">
        <w:t xml:space="preserve">a </w:t>
      </w:r>
      <w:r>
        <w:t>java container for the same as above and run the demonstration.</w:t>
      </w:r>
    </w:p>
    <w:p w:rsidR="000F4BAC" w:rsidRDefault="000F4BAC" w:rsidP="00E5574F"/>
    <w:p w:rsidR="000F4BAC" w:rsidRDefault="000F4BAC" w:rsidP="00E5574F"/>
    <w:p w:rsidR="00B92B3B" w:rsidRDefault="00B92B3B" w:rsidP="00E5574F">
      <w:r>
        <w:t>Problem Statement:  JavaScript</w:t>
      </w:r>
    </w:p>
    <w:p w:rsidR="00E5574F" w:rsidRDefault="00B92B3B" w:rsidP="00E5574F">
      <w:r>
        <w:t xml:space="preserve">Create </w:t>
      </w:r>
      <w:r w:rsidR="00055DC8">
        <w:t xml:space="preserve">a </w:t>
      </w:r>
      <w:proofErr w:type="spellStart"/>
      <w:r>
        <w:t>java</w:t>
      </w:r>
      <w:r w:rsidR="00055DC8">
        <w:t>script</w:t>
      </w:r>
      <w:proofErr w:type="spellEnd"/>
      <w:r w:rsidR="00055DC8">
        <w:t xml:space="preserve"> function</w:t>
      </w:r>
      <w:r>
        <w:t xml:space="preserve"> for below. [Make the page responsive]</w:t>
      </w:r>
    </w:p>
    <w:p w:rsidR="00E5574F" w:rsidRDefault="00B92B3B" w:rsidP="00E5574F">
      <w:pPr>
        <w:pStyle w:val="ListParagraph"/>
        <w:numPr>
          <w:ilvl w:val="0"/>
          <w:numId w:val="14"/>
        </w:numPr>
      </w:pPr>
      <w:r>
        <w:t xml:space="preserve"> To add, subtract, multiply and divide two number</w:t>
      </w:r>
      <w:r w:rsidR="00055DC8">
        <w:t>s</w:t>
      </w:r>
      <w:r>
        <w:t xml:space="preserve"> based on </w:t>
      </w:r>
      <w:r w:rsidR="00055DC8">
        <w:t xml:space="preserve">the </w:t>
      </w:r>
      <w:r>
        <w:t>radio button.</w:t>
      </w:r>
    </w:p>
    <w:p w:rsidR="00B92B3B" w:rsidRDefault="00B92B3B" w:rsidP="00E5574F">
      <w:pPr>
        <w:pStyle w:val="ListParagraph"/>
        <w:numPr>
          <w:ilvl w:val="0"/>
          <w:numId w:val="14"/>
        </w:numPr>
      </w:pPr>
      <w:r>
        <w:t xml:space="preserve">Store employee details in JSON format and display the same in the </w:t>
      </w:r>
      <w:r w:rsidR="00055DC8">
        <w:t>responsive tabl</w:t>
      </w:r>
      <w:r>
        <w:t>e.</w:t>
      </w:r>
    </w:p>
    <w:p w:rsidR="00B92B3B" w:rsidRDefault="00B92B3B" w:rsidP="00B92B3B">
      <w:pPr>
        <w:pStyle w:val="ListParagraph"/>
        <w:numPr>
          <w:ilvl w:val="1"/>
          <w:numId w:val="14"/>
        </w:numPr>
      </w:pPr>
      <w:r>
        <w:t>The details should be display</w:t>
      </w:r>
      <w:r w:rsidR="00055DC8">
        <w:t>ed</w:t>
      </w:r>
      <w:r>
        <w:t xml:space="preserve"> on click of a button</w:t>
      </w:r>
    </w:p>
    <w:p w:rsidR="00B92B3B" w:rsidRPr="00E65C2A" w:rsidRDefault="00B92B3B" w:rsidP="00B92B3B">
      <w:pPr>
        <w:pStyle w:val="ListParagraph"/>
        <w:numPr>
          <w:ilvl w:val="1"/>
          <w:numId w:val="14"/>
        </w:numPr>
      </w:pPr>
      <w:r>
        <w:t xml:space="preserve">Create a text box and accept </w:t>
      </w:r>
      <w:r w:rsidR="00055DC8">
        <w:t xml:space="preserve">the </w:t>
      </w:r>
      <w:r>
        <w:t xml:space="preserve">name and display the data of </w:t>
      </w:r>
      <w:r w:rsidR="00055DC8">
        <w:t xml:space="preserve">the </w:t>
      </w:r>
      <w:r>
        <w:t xml:space="preserve">employee which matches the name (display data from </w:t>
      </w:r>
      <w:r w:rsidR="00055DC8">
        <w:t xml:space="preserve">the </w:t>
      </w:r>
      <w:r>
        <w:t>same JSON format).</w:t>
      </w:r>
    </w:p>
    <w:p w:rsidR="00E5574F" w:rsidRDefault="00E5574F" w:rsidP="00E5574F">
      <w:pPr>
        <w:ind w:left="360"/>
      </w:pPr>
      <w:r>
        <w:t xml:space="preserve"> </w:t>
      </w:r>
    </w:p>
    <w:p w:rsidR="00E5574F" w:rsidRDefault="00E5574F" w:rsidP="00B92B3B">
      <w:pPr>
        <w:pStyle w:val="ListParagraph"/>
        <w:ind w:left="1440"/>
      </w:pPr>
    </w:p>
    <w:p w:rsidR="00E5574F" w:rsidRDefault="00E5574F" w:rsidP="00E5574F"/>
    <w:p w:rsidR="00E5574F" w:rsidRDefault="00055DC8" w:rsidP="00E5574F">
      <w:pPr>
        <w:pStyle w:val="ListParagraph"/>
        <w:numPr>
          <w:ilvl w:val="0"/>
          <w:numId w:val="15"/>
        </w:numPr>
      </w:pPr>
      <w:r>
        <w:t>The s</w:t>
      </w:r>
      <w:r w:rsidR="00E5574F">
        <w:t xml:space="preserve">ite to refer: </w:t>
      </w:r>
      <w:hyperlink r:id="rId5" w:history="1">
        <w:r w:rsidR="00E5574F">
          <w:rPr>
            <w:rStyle w:val="Hyperlink"/>
          </w:rPr>
          <w:t>https://getbootstrap.com/docs/4.4/getting-started/introduction/</w:t>
        </w:r>
      </w:hyperlink>
    </w:p>
    <w:p w:rsidR="00E5574F" w:rsidRPr="00E65C2A" w:rsidRDefault="00E5574F" w:rsidP="00E5574F"/>
    <w:p w:rsidR="00E5574F" w:rsidRDefault="00E5574F" w:rsidP="00E5574F">
      <w:pPr>
        <w:pBdr>
          <w:bottom w:val="single" w:sz="6" w:space="1" w:color="auto"/>
        </w:pBdr>
        <w:ind w:left="360"/>
      </w:pPr>
    </w:p>
    <w:p w:rsidR="00E5574F" w:rsidRPr="00E65C2A" w:rsidRDefault="00E5574F" w:rsidP="00E5574F"/>
    <w:p w:rsidR="00E5574F" w:rsidRPr="00E65C2A" w:rsidRDefault="00E5574F" w:rsidP="00E5574F"/>
    <w:p w:rsidR="00DA4F37" w:rsidRPr="00E5574F" w:rsidRDefault="00DA4F37" w:rsidP="00E5574F">
      <w:bookmarkStart w:id="0" w:name="_GoBack"/>
      <w:bookmarkEnd w:id="0"/>
    </w:p>
    <w:sectPr w:rsidR="00DA4F37" w:rsidRPr="00E55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A569C"/>
    <w:multiLevelType w:val="hybridMultilevel"/>
    <w:tmpl w:val="F3C69ECC"/>
    <w:lvl w:ilvl="0" w:tplc="758A9A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6EC29BC"/>
    <w:multiLevelType w:val="multilevel"/>
    <w:tmpl w:val="BABA0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D355B11"/>
    <w:multiLevelType w:val="hybridMultilevel"/>
    <w:tmpl w:val="EB8AB8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DFF25EC"/>
    <w:multiLevelType w:val="hybridMultilevel"/>
    <w:tmpl w:val="2FD8C614"/>
    <w:lvl w:ilvl="0" w:tplc="88B2769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87682D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69EEC0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7B0CD1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FC495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45C4D38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2D80B1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BB4E0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4C6C65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>
    <w:nsid w:val="229C6470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A9E261F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852EBE"/>
    <w:multiLevelType w:val="hybridMultilevel"/>
    <w:tmpl w:val="EAAECBB8"/>
    <w:lvl w:ilvl="0" w:tplc="D2C0905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5049C3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BEA01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E127A9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74C343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50A39D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17743BE0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27AF8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7B2646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>
    <w:nsid w:val="4B037FC8"/>
    <w:multiLevelType w:val="hybridMultilevel"/>
    <w:tmpl w:val="EC08A2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F930F67"/>
    <w:multiLevelType w:val="hybridMultilevel"/>
    <w:tmpl w:val="467A14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921BCB"/>
    <w:multiLevelType w:val="hybridMultilevel"/>
    <w:tmpl w:val="FD7E7D42"/>
    <w:lvl w:ilvl="0" w:tplc="F2C29E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65C328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89A414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A96F2D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2BA322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DED8AE4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8AA75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96CC05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B32E93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>
    <w:nsid w:val="62F64554"/>
    <w:multiLevelType w:val="hybridMultilevel"/>
    <w:tmpl w:val="07B4FB9A"/>
    <w:lvl w:ilvl="0" w:tplc="43A43DB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70EE1B7E"/>
    <w:multiLevelType w:val="hybridMultilevel"/>
    <w:tmpl w:val="BE7629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20738E8"/>
    <w:multiLevelType w:val="hybridMultilevel"/>
    <w:tmpl w:val="8BA6BFBC"/>
    <w:lvl w:ilvl="0" w:tplc="60C6E5E8">
      <w:start w:val="1"/>
      <w:numFmt w:val="decimal"/>
      <w:lvlText w:val="%1)"/>
      <w:lvlJc w:val="left"/>
      <w:pPr>
        <w:ind w:left="1080" w:hanging="360"/>
      </w:pPr>
      <w:rPr>
        <w:rFonts w:ascii="Helvetica" w:hAnsi="Helvetica" w:cs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2FB5E13"/>
    <w:multiLevelType w:val="hybridMultilevel"/>
    <w:tmpl w:val="8882465A"/>
    <w:lvl w:ilvl="0" w:tplc="F79A8DE8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>
    <w:nsid w:val="771A7DEC"/>
    <w:multiLevelType w:val="hybridMultilevel"/>
    <w:tmpl w:val="2F16E5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105580"/>
    <w:multiLevelType w:val="hybridMultilevel"/>
    <w:tmpl w:val="F0D834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3"/>
  </w:num>
  <w:num w:numId="3">
    <w:abstractNumId w:val="6"/>
  </w:num>
  <w:num w:numId="4">
    <w:abstractNumId w:val="9"/>
  </w:num>
  <w:num w:numId="5">
    <w:abstractNumId w:val="11"/>
  </w:num>
  <w:num w:numId="6">
    <w:abstractNumId w:val="0"/>
  </w:num>
  <w:num w:numId="7">
    <w:abstractNumId w:val="2"/>
  </w:num>
  <w:num w:numId="8">
    <w:abstractNumId w:val="12"/>
  </w:num>
  <w:num w:numId="9">
    <w:abstractNumId w:val="1"/>
  </w:num>
  <w:num w:numId="10">
    <w:abstractNumId w:val="7"/>
  </w:num>
  <w:num w:numId="11">
    <w:abstractNumId w:val="4"/>
  </w:num>
  <w:num w:numId="12">
    <w:abstractNumId w:val="5"/>
  </w:num>
  <w:num w:numId="13">
    <w:abstractNumId w:val="14"/>
  </w:num>
  <w:num w:numId="14">
    <w:abstractNumId w:val="15"/>
  </w:num>
  <w:num w:numId="15">
    <w:abstractNumId w:val="13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sjQyMzE0NbA0NbJQ0lEKTi0uzszPAykwrAUAlzfsfywAAAA="/>
  </w:docVars>
  <w:rsids>
    <w:rsidRoot w:val="006B1D80"/>
    <w:rsid w:val="000009BE"/>
    <w:rsid w:val="0000354D"/>
    <w:rsid w:val="00022314"/>
    <w:rsid w:val="000556EC"/>
    <w:rsid w:val="00055DC8"/>
    <w:rsid w:val="00080BA3"/>
    <w:rsid w:val="000F4BAC"/>
    <w:rsid w:val="00214159"/>
    <w:rsid w:val="002407F0"/>
    <w:rsid w:val="00267D72"/>
    <w:rsid w:val="00271A5F"/>
    <w:rsid w:val="00272ED6"/>
    <w:rsid w:val="00317441"/>
    <w:rsid w:val="00357039"/>
    <w:rsid w:val="003B18BF"/>
    <w:rsid w:val="003F6267"/>
    <w:rsid w:val="005157CE"/>
    <w:rsid w:val="0058298B"/>
    <w:rsid w:val="0059020E"/>
    <w:rsid w:val="00675451"/>
    <w:rsid w:val="006779D5"/>
    <w:rsid w:val="00686F89"/>
    <w:rsid w:val="006B1D80"/>
    <w:rsid w:val="006E3ABA"/>
    <w:rsid w:val="007257C4"/>
    <w:rsid w:val="00932DEB"/>
    <w:rsid w:val="00975889"/>
    <w:rsid w:val="00975935"/>
    <w:rsid w:val="0098504C"/>
    <w:rsid w:val="00AC0E5D"/>
    <w:rsid w:val="00B92B3B"/>
    <w:rsid w:val="00C10C66"/>
    <w:rsid w:val="00C124AE"/>
    <w:rsid w:val="00C7696D"/>
    <w:rsid w:val="00C84B76"/>
    <w:rsid w:val="00D7474C"/>
    <w:rsid w:val="00DA4F37"/>
    <w:rsid w:val="00DD0A2F"/>
    <w:rsid w:val="00DE423B"/>
    <w:rsid w:val="00E349B1"/>
    <w:rsid w:val="00E5574F"/>
    <w:rsid w:val="00ED53A8"/>
    <w:rsid w:val="00EE1EB7"/>
    <w:rsid w:val="00EF2198"/>
    <w:rsid w:val="00FB5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F01E4D-AD75-4CFF-9D83-4693908E7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74F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4F37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9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98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E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6">
    <w:name w:val="style6"/>
    <w:basedOn w:val="DefaultParagraphFont"/>
    <w:rsid w:val="00EE1EB7"/>
  </w:style>
  <w:style w:type="character" w:customStyle="1" w:styleId="Heading3Char">
    <w:name w:val="Heading 3 Char"/>
    <w:basedOn w:val="DefaultParagraphFont"/>
    <w:link w:val="Heading3"/>
    <w:uiPriority w:val="9"/>
    <w:rsid w:val="00DA4F37"/>
    <w:rPr>
      <w:rFonts w:asciiTheme="majorHAnsi" w:eastAsiaTheme="majorEastAsia" w:hAnsiTheme="majorHAnsi" w:cstheme="majorBidi"/>
      <w:b/>
      <w:bCs/>
      <w:color w:val="5B9BD5" w:themeColor="accent1"/>
    </w:rPr>
  </w:style>
  <w:style w:type="table" w:styleId="TableGrid">
    <w:name w:val="Table Grid"/>
    <w:basedOn w:val="TableNormal"/>
    <w:uiPriority w:val="59"/>
    <w:rsid w:val="00DA4F37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8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08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6632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38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2058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74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etbootstrap.com/docs/4.4/getting-started/introduction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yanand Rao</dc:creator>
  <cp:keywords/>
  <dc:description/>
  <cp:lastModifiedBy>Bhavya Melwani</cp:lastModifiedBy>
  <cp:revision>4</cp:revision>
  <dcterms:created xsi:type="dcterms:W3CDTF">2020-05-13T07:41:00Z</dcterms:created>
  <dcterms:modified xsi:type="dcterms:W3CDTF">2020-05-13T07:59:00Z</dcterms:modified>
</cp:coreProperties>
</file>